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r>
        <w:t xml:space="preserve"> </w:t>
      </w:r>
      <w:r>
        <w:t xml:space="preserve">Sudan</w:t>
      </w:r>
      <w:r>
        <w:t xml:space="preserve"> </w:t>
      </w:r>
      <w:r>
        <w:t xml:space="preserve">Khartoum</w:t>
      </w:r>
    </w:p>
    <w:bookmarkStart w:id="21" w:name="X286b49df827fb7ebc59343e481e5a96d9d9139f"/>
    <w:p>
      <w:pPr>
        <w:pStyle w:val="Heading1"/>
      </w:pPr>
      <w:r>
        <w:t xml:space="preserve">Internship Application Letter for Computer Engineer Position</w:t>
      </w:r>
    </w:p>
    <w:p>
      <w:pPr>
        <w:pStyle w:val="FirstParagraph"/>
      </w:pPr>
      <w:r>
        <w:t xml:space="preserve">[Your Name]</w:t>
      </w:r>
      <w:r>
        <w:br/>
      </w:r>
      <w:r>
        <w:t xml:space="preserve">[Your Address]</w:t>
      </w:r>
      <w:r>
        <w:br/>
      </w:r>
      <w:r>
        <w:t xml:space="preserve">Khartoum, Sudan</w:t>
      </w:r>
      <w:r>
        <w:br/>
      </w:r>
      <w:r>
        <w:t xml:space="preserve">[Email Address]</w:t>
      </w:r>
      <w:r>
        <w:br/>
      </w:r>
      <w:r>
        <w:t xml:space="preserve">[Phone Number]</w:t>
      </w:r>
      <w:r>
        <w:br/>
      </w:r>
      <w:r>
        <w:t xml:space="preserve">[Date]</w:t>
      </w:r>
    </w:p>
    <w:p>
      <w:pPr>
        <w:pStyle w:val="BodyText"/>
      </w:pPr>
      <w:r>
        <w:t xml:space="preserve">Hiring Team</w:t>
      </w:r>
      <w:r>
        <w:br/>
      </w:r>
      <w:r>
        <w:t xml:space="preserve">[Company Name, if known - otherwise use "Recruitment Department"]</w:t>
      </w:r>
      <w:r>
        <w:br/>
      </w:r>
      <w:r>
        <w:t xml:space="preserve">Khartoum, Sudan</w:t>
      </w:r>
    </w:p>
    <w:bookmarkStart w:id="20" w:name="X60c73fa68eff40a68d003ed5087e542f41c0a9e"/>
    <w:p>
      <w:pPr>
        <w:pStyle w:val="Heading2"/>
      </w:pPr>
      <w:r>
        <w:t xml:space="preserve">Subject: Application for Computer Engineer Internship Position at [Company Name], Khartoum</w:t>
      </w:r>
    </w:p>
    <w:p>
      <w:pPr>
        <w:pStyle w:val="FirstParagraph"/>
      </w:pPr>
      <w:r>
        <w:t xml:space="preserve">Dear Hiring Manager,</w:t>
      </w:r>
    </w:p>
    <w:p>
      <w:pPr>
        <w:pStyle w:val="BodyText"/>
      </w:pPr>
      <w:r>
        <w:t xml:space="preserve">I am writing with profound enthusiasm to express my earnest interest in the Computer Engineer Internship position at [Company Name] in Khartoum, Sudan. As a final-year Computer Engineering student at the University of Khartoum, I have dedicated myself to mastering technical competencies while developing solutions aligned with Sudan's unique technological landscape and developmental needs. This</w:t>
      </w:r>
      <w:r>
        <w:t xml:space="preserve"> </w:t>
      </w:r>
      <w:r>
        <w:rPr>
          <w:iCs/>
          <w:i/>
        </w:rPr>
        <w:t xml:space="preserve">Internship Application Letter</w:t>
      </w:r>
      <w:r>
        <w:t xml:space="preserve"> </w:t>
      </w:r>
      <w:r>
        <w:t xml:space="preserve">serves as my formal submission for the opportunity to contribute my skills and passion within your esteemed organization in the heart of Sudan Khartoum.</w:t>
      </w:r>
    </w:p>
    <w:p>
      <w:pPr>
        <w:pStyle w:val="BodyText"/>
      </w:pPr>
      <w:r>
        <w:t xml:space="preserve">Sudan's digital transformation presents both immense challenges and unprecedented opportunities, particularly in Khartoum where urbanization, economic development, and technological adoption are accelerating. Having grown up amidst this dynamic environment—from navigating the connectivity constraints of our city to witnessing the rise of local tech initiatives—I have developed a deep understanding that effective technology solutions must be contextually intelligent. My academic journey has been intentionally focused on creating scalable, accessible systems that address real-world problems in environments like Sudan Khartoum where infrastructure limitations, power instability, and budget constraints are common realities. I believe this perspective aligns perfectly with [Company Name]'s mission to drive innovation that serves the Sudanese community.</w:t>
      </w:r>
    </w:p>
    <w:p>
      <w:pPr>
        <w:pStyle w:val="BodyText"/>
      </w:pPr>
      <w:r>
        <w:t xml:space="preserve">Throughout my undergraduate studies at the University of Khartoum's Faculty of Engineering, I have honed critical technical skills directly applicable to your internship needs. My coursework in Data Structures, Algorithms, Computer Networks, and Embedded Systems provided a robust theoretical foundation. However, it was through hands-on projects that I truly began to apply this knowledge to local contexts. For instance:</w:t>
      </w:r>
    </w:p>
    <w:p>
      <w:pPr>
        <w:numPr>
          <w:ilvl w:val="0"/>
          <w:numId w:val="1001"/>
        </w:numPr>
        <w:pStyle w:val="Compact"/>
      </w:pPr>
      <w:r>
        <w:t xml:space="preserve">Developed a mobile-first inventory management application for a Khartoum-based small business network using React Native and Firebase, designed with low-bandwidth operation as a core feature to function reliably in areas with inconsistent internet access.</w:t>
      </w:r>
    </w:p>
    <w:p>
      <w:pPr>
        <w:numPr>
          <w:ilvl w:val="0"/>
          <w:numId w:val="1001"/>
        </w:numPr>
        <w:pStyle w:val="Compact"/>
      </w:pPr>
      <w:r>
        <w:t xml:space="preserve">Optimized an open-source energy monitoring system for rural Khartoum communities, implementing power-saving algorithms that reduced device battery consumption by 35%—a critical improvement given Sudan's frequent grid instability.</w:t>
      </w:r>
    </w:p>
    <w:p>
      <w:pPr>
        <w:numPr>
          <w:ilvl w:val="0"/>
          <w:numId w:val="1001"/>
        </w:numPr>
        <w:pStyle w:val="Compact"/>
      </w:pPr>
      <w:r>
        <w:t xml:space="preserve">Collaborated on a university project creating an SMS-based agricultural advisory tool for farmers in Gezira State, leveraging basic GSM technology to bypass smartphone limitations and deliver weather updates crucial for crop planning during the rainy season.</w:t>
      </w:r>
    </w:p>
    <w:p>
      <w:pPr>
        <w:pStyle w:val="FirstParagraph"/>
      </w:pPr>
      <w:r>
        <w:t xml:space="preserve">These projects taught me that being a Computer Engineer in Sudan Khartoum requires more than technical proficiency—it demands cultural fluency, resourcefulness, and a commitment to building solutions that are truly sustainable within our local ecosystem. I have proactively sought out opportunities to deepen this understanding: volunteering with "Sudan Tech Hub" in Khartoum where I assisted in coding workshops for youth from underserved neighborhoods, and participating in the 2023 Khartoum Tech Festival as a student ambassador to explore regional innovation trends.</w:t>
      </w:r>
    </w:p>
    <w:p>
      <w:pPr>
        <w:pStyle w:val="BodyText"/>
      </w:pPr>
      <w:r>
        <w:t xml:space="preserve">My technical skill set includes proficiency in Python, Java, C++, SQL databases, Git version control, and experience with cloud platforms (AWS EC2 and S3). I am adept at Agile development methodologies and possess strong problem-solving skills honed through university hackathons like "Khartoum Innovation Sprint" where my team developed a low-cost water quality sensor network prototype. Crucially, I understand that in Sudan Khartoum, the most effective technology often integrates seamlessly with existing social structures and economic realities—not just with the latest global frameworks.</w:t>
      </w:r>
    </w:p>
    <w:p>
      <w:pPr>
        <w:pStyle w:val="BodyText"/>
      </w:pPr>
      <w:r>
        <w:t xml:space="preserve">I am particularly drawn to [Company Name] because of your work in [mention specific project, product, or company value relevant to Sudan—e.g., "developing mobile financial services for unbanked populations across Khartoum" or "advancing e-government solutions for the National Computer Centre"]. Your commitment to creating technology that empowers Sudanese citizens resonates deeply with my own professional values. I am eager to learn from your team's expertise while contributing my fresh perspective and technical capabilities to your ongoing initiatives. I am confident that my proactive approach, dedication to contextual problem-solving, and passion for advancing Sudan’s technological future will allow me to make meaningful contributions during this internship.</w:t>
      </w:r>
    </w:p>
    <w:p>
      <w:pPr>
        <w:pStyle w:val="BodyText"/>
      </w:pPr>
      <w:r>
        <w:t xml:space="preserve">As a Computer Engineer deeply rooted in Sudan Khartoum's community, I understand that technology is not just about hardware or code—it’s about people. I am excited by the prospect of applying my skills within an organization that shares this human-centered approach. The opportunity to work alongside experienced professionals in Khartoum, learning how cutting-edge engineering principles are adapted to serve our nation’s specific needs, would be a pivotal step in my journey toward becoming a leader who can build technology for Sudanese communities by Sudanese engineers.</w:t>
      </w:r>
    </w:p>
    <w:p>
      <w:pPr>
        <w:pStyle w:val="BodyText"/>
      </w:pPr>
      <w:r>
        <w:t xml:space="preserve">Thank you for considering my application. I have attached my resume for your review and welcome the opportunity to discuss how my skills and vision align with [Company Name]'s goals during an interview at your earliest convenience. I am available immediately and can be reached at [Your Phone Number] or [Your Email Address]. I look forward to the possibility of contributing to Sudan Khartoum’s thriving technology sector through this invaluable internship experi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 Sudan Khartoum</dc:title>
  <dc:creator/>
  <dc:language>en</dc:language>
  <cp:keywords/>
  <dcterms:created xsi:type="dcterms:W3CDTF">2026-07-13T22:25:43Z</dcterms:created>
  <dcterms:modified xsi:type="dcterms:W3CDTF">2026-07-13T22:25:43Z</dcterms:modified>
</cp:coreProperties>
</file>

<file path=docProps/custom.xml><?xml version="1.0" encoding="utf-8"?>
<Properties xmlns="http://schemas.openxmlformats.org/officeDocument/2006/custom-properties" xmlns:vt="http://schemas.openxmlformats.org/officeDocument/2006/docPropsVTypes"/>
</file>